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D8F" w:rsidRPr="00191277" w:rsidRDefault="00B34BDC" w:rsidP="00087D8F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93</w:t>
      </w:r>
      <w:r w:rsidR="003443A3">
        <w:rPr>
          <w:b/>
          <w:snapToGrid w:val="0"/>
          <w:szCs w:val="20"/>
          <w:lang w:val="es-AR" w:eastAsia="es-ES"/>
        </w:rPr>
        <w:t>/23</w:t>
      </w:r>
    </w:p>
    <w:p w:rsidR="00087D8F" w:rsidRPr="00191277" w:rsidRDefault="00087D8F" w:rsidP="00087D8F">
      <w:pPr>
        <w:ind w:firstLine="3402"/>
        <w:jc w:val="right"/>
        <w:rPr>
          <w:b/>
          <w:lang w:val="es-AR" w:eastAsia="es-ES"/>
        </w:rPr>
      </w:pPr>
    </w:p>
    <w:p w:rsidR="00087D8F" w:rsidRPr="00191277" w:rsidRDefault="00231216" w:rsidP="00087D8F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. Nº 1133</w:t>
      </w:r>
      <w:r w:rsidR="003443A3">
        <w:rPr>
          <w:b/>
          <w:lang w:val="es-AR" w:eastAsia="es-ES"/>
        </w:rPr>
        <w:t>/23</w:t>
      </w: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 w:rsidR="003443A3">
        <w:rPr>
          <w:b/>
          <w:lang w:val="es-AR"/>
        </w:rPr>
        <w:t xml:space="preserve">HIA BLANCA, </w:t>
      </w: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087D8F" w:rsidRDefault="00087D8F" w:rsidP="00087D8F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87D8F" w:rsidRPr="00396D73" w:rsidRDefault="00087D8F" w:rsidP="00087D8F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443A3" w:rsidRPr="003443A3" w:rsidRDefault="003443A3" w:rsidP="003443A3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se procedió a realizar un llamado a inscripción para cubrir dicho cargo; </w:t>
      </w:r>
    </w:p>
    <w:p w:rsidR="003443A3" w:rsidRPr="003443A3" w:rsidRDefault="003443A3" w:rsidP="003443A3">
      <w:pPr>
        <w:jc w:val="both"/>
        <w:rPr>
          <w:lang w:val="es-AR" w:eastAsia="es-AR"/>
        </w:rPr>
      </w:pPr>
    </w:p>
    <w:p w:rsidR="003443A3" w:rsidRPr="003443A3" w:rsidRDefault="003443A3" w:rsidP="003443A3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>del Sr. Laureano Ramírez</w:t>
      </w:r>
      <w:r w:rsidRPr="003443A3">
        <w:rPr>
          <w:lang w:val="es-AR" w:eastAsia="es-AR"/>
        </w:rPr>
        <w:t xml:space="preserve"> para cumplir funciones, durante el presente cuatrimestre, como Auxiliar de Docencia de la materia “</w:t>
      </w:r>
      <w:r>
        <w:rPr>
          <w:lang w:val="es-AR" w:eastAsia="es-AR"/>
        </w:rPr>
        <w:t>Lenguajes Formales y Autómatas</w:t>
      </w:r>
      <w:r w:rsidRPr="003443A3">
        <w:rPr>
          <w:lang w:val="es-AR" w:eastAsia="es-AR"/>
        </w:rPr>
        <w:t>”;</w:t>
      </w:r>
    </w:p>
    <w:p w:rsidR="00087D8F" w:rsidRPr="00CB0A74" w:rsidRDefault="00087D8F" w:rsidP="00087D8F">
      <w:pPr>
        <w:jc w:val="both"/>
        <w:rPr>
          <w:lang w:val="es-ES_tradnl" w:eastAsia="es-AR"/>
        </w:rPr>
      </w:pPr>
    </w:p>
    <w:p w:rsidR="00087D8F" w:rsidRPr="00CB0A74" w:rsidRDefault="00B34BDC" w:rsidP="00087D8F">
      <w:pPr>
        <w:ind w:firstLine="851"/>
        <w:jc w:val="both"/>
        <w:rPr>
          <w:szCs w:val="20"/>
          <w:lang w:val="es-MX"/>
        </w:rPr>
      </w:pPr>
      <w:r w:rsidRPr="00B34BDC">
        <w:rPr>
          <w:szCs w:val="20"/>
          <w:lang w:val="es-AR" w:eastAsia="es-ES"/>
        </w:rPr>
        <w:t>Que por resolución CDCIC-068/23 *</w:t>
      </w:r>
      <w:proofErr w:type="spellStart"/>
      <w:r w:rsidRPr="00B34BDC">
        <w:rPr>
          <w:szCs w:val="20"/>
          <w:lang w:val="es-AR" w:eastAsia="es-ES"/>
        </w:rPr>
        <w:t>Expte</w:t>
      </w:r>
      <w:proofErr w:type="spellEnd"/>
      <w:r w:rsidRPr="00B34BDC">
        <w:rPr>
          <w:szCs w:val="20"/>
          <w:lang w:val="es-AR" w:eastAsia="es-ES"/>
        </w:rPr>
        <w:t>. 0673/23</w:t>
      </w:r>
      <w:r w:rsidR="00087D8F" w:rsidRPr="00B34BDC">
        <w:rPr>
          <w:szCs w:val="20"/>
          <w:lang w:val="es-AR" w:eastAsia="es-ES"/>
        </w:rPr>
        <w:t xml:space="preserve"> se procedió a efectuar el bloqueo </w:t>
      </w:r>
      <w:r w:rsidRPr="00B34BDC">
        <w:rPr>
          <w:szCs w:val="20"/>
          <w:lang w:val="es-ES_tradnl"/>
        </w:rPr>
        <w:t>de un cargo de Ayudante</w:t>
      </w:r>
      <w:r w:rsidR="00087D8F" w:rsidRPr="00B34BDC">
        <w:rPr>
          <w:szCs w:val="20"/>
          <w:lang w:val="es-ES_tradnl"/>
        </w:rPr>
        <w:t xml:space="preserve"> de Docencia</w:t>
      </w:r>
      <w:r w:rsidRPr="00B34BDC">
        <w:rPr>
          <w:szCs w:val="20"/>
          <w:lang w:val="es-ES_tradnl"/>
        </w:rPr>
        <w:t xml:space="preserve"> “A”</w:t>
      </w:r>
      <w:r w:rsidR="00087D8F" w:rsidRPr="00B34BDC">
        <w:rPr>
          <w:szCs w:val="20"/>
          <w:lang w:val="es-ES_tradnl"/>
        </w:rPr>
        <w:t xml:space="preserve"> con dedicación </w:t>
      </w:r>
      <w:r w:rsidRPr="00B34BDC">
        <w:rPr>
          <w:szCs w:val="20"/>
          <w:lang w:val="es-ES_tradnl"/>
        </w:rPr>
        <w:t>simple (Cargo de Planta 27028677</w:t>
      </w:r>
      <w:r w:rsidR="00087D8F" w:rsidRPr="00B34BDC">
        <w:rPr>
          <w:szCs w:val="20"/>
          <w:lang w:val="es-ES_tradnl"/>
        </w:rPr>
        <w:t xml:space="preserve">), vacante por </w:t>
      </w:r>
      <w:r w:rsidRPr="00B34BDC">
        <w:rPr>
          <w:szCs w:val="20"/>
          <w:lang w:val="es-ES_tradnl"/>
        </w:rPr>
        <w:t>renuncia de la Lic. Cecilia Baggio (</w:t>
      </w:r>
      <w:proofErr w:type="spellStart"/>
      <w:r w:rsidRPr="00B34BDC">
        <w:rPr>
          <w:szCs w:val="20"/>
          <w:lang w:val="es-ES_tradnl"/>
        </w:rPr>
        <w:t>Leg</w:t>
      </w:r>
      <w:proofErr w:type="spellEnd"/>
      <w:r w:rsidRPr="00B34BDC">
        <w:rPr>
          <w:szCs w:val="20"/>
          <w:lang w:val="es-ES_tradnl"/>
        </w:rPr>
        <w:t>. 13090</w:t>
      </w:r>
      <w:r w:rsidR="00087D8F" w:rsidRPr="00B34BDC">
        <w:rPr>
          <w:snapToGrid w:val="0"/>
          <w:color w:val="000000"/>
          <w:sz w:val="20"/>
          <w:lang w:val="es-AR" w:eastAsia="es-ES"/>
        </w:rPr>
        <w:t>);</w:t>
      </w:r>
    </w:p>
    <w:p w:rsidR="00087D8F" w:rsidRPr="00396D73" w:rsidRDefault="00087D8F" w:rsidP="00087D8F">
      <w:pPr>
        <w:jc w:val="both"/>
        <w:rPr>
          <w:snapToGrid w:val="0"/>
          <w:color w:val="000000"/>
          <w:lang w:val="es-ES_tradnl" w:eastAsia="es-ES"/>
        </w:rPr>
      </w:pPr>
    </w:p>
    <w:p w:rsidR="00087D8F" w:rsidRPr="00396D73" w:rsidRDefault="00087D8F" w:rsidP="00087D8F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 w:rsidR="00B4792D">
        <w:rPr>
          <w:snapToGrid w:val="0"/>
          <w:color w:val="000000"/>
          <w:lang w:val="es-AR" w:eastAsia="es-ES"/>
        </w:rPr>
        <w:t>ordinaria de fecha 04 de abril de 2023, dicha contratación</w:t>
      </w:r>
      <w:r w:rsidRPr="00396D73">
        <w:rPr>
          <w:snapToGrid w:val="0"/>
          <w:color w:val="000000"/>
          <w:lang w:val="es-AR" w:eastAsia="es-ES"/>
        </w:rPr>
        <w:t>;</w:t>
      </w:r>
    </w:p>
    <w:p w:rsidR="00087D8F" w:rsidRPr="00396D73" w:rsidRDefault="00087D8F" w:rsidP="00087D8F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087D8F" w:rsidRPr="00396D73" w:rsidRDefault="00087D8F" w:rsidP="00087D8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087D8F" w:rsidRPr="00396D73" w:rsidRDefault="00087D8F" w:rsidP="00087D8F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087D8F" w:rsidRPr="00396D73" w:rsidRDefault="00087D8F" w:rsidP="00087D8F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 xml:space="preserve">Contratar al </w:t>
      </w:r>
      <w:r w:rsidRPr="00396D73">
        <w:rPr>
          <w:b/>
          <w:szCs w:val="20"/>
          <w:lang w:val="es-ES_tradnl"/>
        </w:rPr>
        <w:t>Señor</w:t>
      </w:r>
      <w:r w:rsidR="00B4792D">
        <w:rPr>
          <w:b/>
          <w:szCs w:val="20"/>
          <w:lang w:val="es-ES_tradnl"/>
        </w:rPr>
        <w:t xml:space="preserve"> Laureano RAMIREZ</w:t>
      </w:r>
      <w:r w:rsidRPr="00396D73">
        <w:rPr>
          <w:b/>
          <w:szCs w:val="20"/>
          <w:lang w:val="es-AR" w:eastAsia="es-ES"/>
        </w:rPr>
        <w:t xml:space="preserve"> </w:t>
      </w:r>
      <w:r w:rsidR="00B4792D">
        <w:rPr>
          <w:b/>
          <w:szCs w:val="20"/>
          <w:lang w:val="es-ES_tradnl" w:eastAsia="es-ES"/>
        </w:rPr>
        <w:t>(DNI: 44.240.866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>pa</w:t>
      </w:r>
      <w:r w:rsidR="00B4792D">
        <w:rPr>
          <w:lang w:val="es-AR"/>
        </w:rPr>
        <w:t>ra cumplir funciones de Auxiliar</w:t>
      </w:r>
      <w:r w:rsidRPr="00396D73">
        <w:rPr>
          <w:lang w:val="es-AR"/>
        </w:rPr>
        <w:t xml:space="preserve">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 w:rsidR="00B4792D">
        <w:rPr>
          <w:lang w:val="es-AR"/>
        </w:rPr>
        <w:t>del cargo y hasta el 30 de junio de 2023</w:t>
      </w:r>
      <w:r w:rsidRPr="00396D73">
        <w:rPr>
          <w:lang w:val="es-AR"/>
        </w:rPr>
        <w:t>.</w:t>
      </w:r>
    </w:p>
    <w:p w:rsidR="00087D8F" w:rsidRDefault="00087D8F" w:rsidP="00087D8F">
      <w:pPr>
        <w:jc w:val="both"/>
        <w:rPr>
          <w:b/>
          <w:lang w:val="es-ES_tradnl"/>
        </w:rPr>
      </w:pPr>
    </w:p>
    <w:p w:rsidR="00087D8F" w:rsidRPr="00396D73" w:rsidRDefault="00087D8F" w:rsidP="00087D8F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087D8F" w:rsidRDefault="00087D8F" w:rsidP="00087D8F">
      <w:pPr>
        <w:tabs>
          <w:tab w:val="left" w:pos="5670"/>
        </w:tabs>
        <w:jc w:val="both"/>
        <w:rPr>
          <w:b/>
          <w:lang w:val="es-AR" w:eastAsia="es-ES"/>
        </w:rPr>
      </w:pPr>
    </w:p>
    <w:p w:rsidR="00087D8F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087D8F" w:rsidRPr="00396D73" w:rsidRDefault="00B34BDC" w:rsidP="00087D8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093</w:t>
      </w:r>
      <w:r w:rsidR="00B4792D">
        <w:rPr>
          <w:b/>
          <w:lang w:val="es-ES" w:eastAsia="es-ES"/>
        </w:rPr>
        <w:t>/23</w:t>
      </w:r>
    </w:p>
    <w:p w:rsidR="00087D8F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087D8F" w:rsidRPr="00B34BDC" w:rsidRDefault="00087D8F" w:rsidP="00087D8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34BDC">
        <w:rPr>
          <w:b/>
          <w:lang w:val="es-AR" w:eastAsia="es-ES"/>
        </w:rPr>
        <w:t>ARTICULO 3</w:t>
      </w:r>
      <w:r w:rsidRPr="00B34BDC">
        <w:rPr>
          <w:b/>
          <w:lang w:val="es-ES" w:eastAsia="es-ES"/>
        </w:rPr>
        <w:sym w:font="Symbol" w:char="F0B0"/>
      </w:r>
      <w:r w:rsidRPr="00B34BDC">
        <w:rPr>
          <w:b/>
          <w:lang w:val="es-AR" w:eastAsia="es-ES"/>
        </w:rPr>
        <w:t>:</w:t>
      </w:r>
      <w:r w:rsidRPr="00B34BDC">
        <w:rPr>
          <w:lang w:val="es-AR" w:eastAsia="es-ES"/>
        </w:rPr>
        <w:t xml:space="preserve"> La financiación de la contratación mencionada será erogada utilizando los fondos emergentes del </w:t>
      </w:r>
      <w:r w:rsidR="00B34BDC" w:rsidRPr="00B34BDC">
        <w:rPr>
          <w:lang w:val="es-AR" w:eastAsia="es-ES"/>
        </w:rPr>
        <w:t>bloqueo de un cargo de Ayudante</w:t>
      </w:r>
      <w:r w:rsidRPr="00B34BDC">
        <w:rPr>
          <w:lang w:val="es-AR" w:eastAsia="es-ES"/>
        </w:rPr>
        <w:t xml:space="preserve"> de docencia</w:t>
      </w:r>
      <w:r w:rsidR="00B34BDC" w:rsidRPr="00B34BDC">
        <w:rPr>
          <w:lang w:val="es-AR" w:eastAsia="es-ES"/>
        </w:rPr>
        <w:t xml:space="preserve"> “A”</w:t>
      </w:r>
      <w:r w:rsidRPr="00B34BDC">
        <w:rPr>
          <w:lang w:val="es-AR" w:eastAsia="es-ES"/>
        </w:rPr>
        <w:t xml:space="preserve">  con dedicación simple (Cargo de Planta </w:t>
      </w:r>
      <w:r w:rsidR="00B34BDC" w:rsidRPr="00B34BDC">
        <w:rPr>
          <w:snapToGrid w:val="0"/>
          <w:color w:val="000000"/>
          <w:lang w:eastAsia="es-ES"/>
        </w:rPr>
        <w:t>27028677</w:t>
      </w:r>
      <w:r w:rsidRPr="00B34BDC">
        <w:rPr>
          <w:lang w:eastAsia="es-ES"/>
        </w:rPr>
        <w:t xml:space="preserve">), </w:t>
      </w:r>
      <w:r w:rsidRPr="00B34BDC">
        <w:rPr>
          <w:lang w:val="es-AR" w:eastAsia="es-ES"/>
        </w:rPr>
        <w:t>ef</w:t>
      </w:r>
      <w:r w:rsidR="00B34BDC" w:rsidRPr="00B34BDC">
        <w:rPr>
          <w:lang w:val="es-AR" w:eastAsia="es-ES"/>
        </w:rPr>
        <w:t>ectuado por resolución CDCIC-068/23 *</w:t>
      </w:r>
      <w:proofErr w:type="spellStart"/>
      <w:r w:rsidR="00B34BDC" w:rsidRPr="00B34BDC">
        <w:rPr>
          <w:lang w:val="es-AR" w:eastAsia="es-ES"/>
        </w:rPr>
        <w:t>Expte</w:t>
      </w:r>
      <w:proofErr w:type="spellEnd"/>
      <w:r w:rsidR="00B34BDC" w:rsidRPr="00B34BDC">
        <w:rPr>
          <w:lang w:val="es-AR" w:eastAsia="es-ES"/>
        </w:rPr>
        <w:t>. 0673/23</w:t>
      </w:r>
      <w:r w:rsidRPr="00B34BDC">
        <w:rPr>
          <w:lang w:val="es-AR" w:eastAsia="es-ES"/>
        </w:rPr>
        <w:t>.-</w:t>
      </w:r>
    </w:p>
    <w:p w:rsidR="00087D8F" w:rsidRPr="00B34BDC" w:rsidRDefault="00087D8F" w:rsidP="00087D8F">
      <w:pPr>
        <w:spacing w:line="260" w:lineRule="exact"/>
        <w:jc w:val="both"/>
        <w:rPr>
          <w:color w:val="FF0000"/>
          <w:lang w:val="es-AR" w:eastAsia="es-ES"/>
        </w:rPr>
      </w:pPr>
    </w:p>
    <w:p w:rsidR="00087D8F" w:rsidRPr="00CB0A74" w:rsidRDefault="00087D8F" w:rsidP="00087D8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34BDC">
        <w:rPr>
          <w:b/>
          <w:lang w:val="es-ES" w:eastAsia="es-ES"/>
        </w:rPr>
        <w:t>ARTICULO 4</w:t>
      </w:r>
      <w:r w:rsidRPr="00B34BDC">
        <w:rPr>
          <w:b/>
          <w:lang w:val="es-ES" w:eastAsia="es-ES"/>
        </w:rPr>
        <w:sym w:font="Symbol" w:char="F0B0"/>
      </w:r>
      <w:r w:rsidRPr="00B34BDC">
        <w:rPr>
          <w:b/>
          <w:lang w:val="es-ES" w:eastAsia="es-ES"/>
        </w:rPr>
        <w:t>:</w:t>
      </w:r>
      <w:r w:rsidRPr="00B34BDC">
        <w:rPr>
          <w:lang w:val="es-ES" w:eastAsia="es-ES"/>
        </w:rPr>
        <w:t xml:space="preserve"> </w:t>
      </w:r>
      <w:r w:rsidRPr="00B34BDC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  <w:bookmarkStart w:id="0" w:name="_GoBack"/>
      <w:bookmarkEnd w:id="0"/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087D8F" w:rsidRPr="00396D73" w:rsidRDefault="00087D8F" w:rsidP="00087D8F">
      <w:pPr>
        <w:rPr>
          <w:szCs w:val="20"/>
          <w:lang w:val="es-AR"/>
        </w:rPr>
      </w:pPr>
    </w:p>
    <w:p w:rsidR="00087D8F" w:rsidRPr="00396D73" w:rsidRDefault="00087D8F" w:rsidP="00087D8F">
      <w:pPr>
        <w:rPr>
          <w:szCs w:val="20"/>
          <w:lang w:val="es-AR"/>
        </w:rPr>
      </w:pPr>
    </w:p>
    <w:p w:rsidR="00087D8F" w:rsidRPr="00207857" w:rsidRDefault="00087D8F" w:rsidP="00087D8F">
      <w:pPr>
        <w:rPr>
          <w:szCs w:val="20"/>
          <w:lang w:val="es-AR"/>
        </w:rPr>
      </w:pPr>
    </w:p>
    <w:p w:rsidR="00087D8F" w:rsidRPr="00AA4F68" w:rsidRDefault="00087D8F" w:rsidP="00087D8F">
      <w:pPr>
        <w:rPr>
          <w:lang w:val="es-AR"/>
        </w:rPr>
      </w:pPr>
    </w:p>
    <w:p w:rsidR="00087D8F" w:rsidRPr="00191277" w:rsidRDefault="00087D8F" w:rsidP="00087D8F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6FAA" w:rsidRDefault="002D6FAA">
      <w:r>
        <w:separator/>
      </w:r>
    </w:p>
  </w:endnote>
  <w:endnote w:type="continuationSeparator" w:id="0">
    <w:p w:rsidR="002D6FAA" w:rsidRDefault="002D6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6FAA" w:rsidRDefault="002D6FAA">
      <w:r>
        <w:separator/>
      </w:r>
    </w:p>
  </w:footnote>
  <w:footnote w:type="continuationSeparator" w:id="0">
    <w:p w:rsidR="002D6FAA" w:rsidRDefault="002D6F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43A3" w:rsidRDefault="003443A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87D8F"/>
    <w:rsid w:val="000B1D7A"/>
    <w:rsid w:val="00185A36"/>
    <w:rsid w:val="001C46FB"/>
    <w:rsid w:val="002027D8"/>
    <w:rsid w:val="00207857"/>
    <w:rsid w:val="00213AEA"/>
    <w:rsid w:val="00214603"/>
    <w:rsid w:val="002225C1"/>
    <w:rsid w:val="00231216"/>
    <w:rsid w:val="002757BE"/>
    <w:rsid w:val="00282B61"/>
    <w:rsid w:val="002D6FAA"/>
    <w:rsid w:val="002F17C8"/>
    <w:rsid w:val="003429A7"/>
    <w:rsid w:val="003443A3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B461F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34BDC"/>
    <w:rsid w:val="00B4758E"/>
    <w:rsid w:val="00B4792D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90F2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3443A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68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2-08-23T14:03:00Z</dcterms:created>
  <dcterms:modified xsi:type="dcterms:W3CDTF">2023-04-10T16:48:00Z</dcterms:modified>
</cp:coreProperties>
</file>